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caa7dcefd78794c3f56e6a3e910f95adf08ad0"/>
      <w:r>
        <w:t xml:space="preserve">Unit 1 Lesson 15: Adding the Angles in a Triangle</w:t>
      </w:r>
      <w:bookmarkEnd w:id="20"/>
    </w:p>
    <w:p>
      <w:pPr>
        <w:pStyle w:val="Heading3"/>
      </w:pPr>
      <w:bookmarkStart w:id="21" w:name="can-you-draw-it-warm-up"/>
      <w:r>
        <w:t xml:space="preserve">1 Can You Draw I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find-all-three-optional"/>
      <w:r>
        <w:t xml:space="preserve">2 Find All Three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p>
      <w:pPr>
        <w:pStyle w:val="Heading3"/>
      </w:pPr>
      <w:bookmarkStart w:id="25" w:name="tear-it-up"/>
      <w:r>
        <w:t xml:space="preserve">3 Tear It Up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5943600" cy="4994466"/>
            <wp:effectExtent b="0" l="0" r="0" t="0"/>
            <wp:docPr descr="Equiangular triangle with sides missing." title="" id="1" name="Picture"/>
            <a:graphic>
              <a:graphicData uri="http://schemas.openxmlformats.org/drawingml/2006/picture">
                <pic:pic>
                  <pic:nvPicPr>
                    <pic:cNvPr descr="/app/tmp/embedder-1605892048.0640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28Z</dcterms:created>
  <dcterms:modified xsi:type="dcterms:W3CDTF">2020-11-20T1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PuZgGiq2txAp5Pdt/7ON5saSEzBAiCeHE6UmCJBDF3BDA9l9gjpeuInIU446lukQD8EUXduDGzZga/LvqN2w==</vt:lpwstr>
  </property>
</Properties>
</file>